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lumber</w:t>
      </w:r>
      <w:r>
        <w:t xml:space="preserve"> </w:t>
      </w:r>
      <w:r>
        <w:t xml:space="preserve">Position</w:t>
      </w:r>
      <w:r>
        <w:t xml:space="preserve"> </w:t>
      </w:r>
      <w:r>
        <w:t xml:space="preserve">in</w:t>
      </w:r>
      <w:r>
        <w:t xml:space="preserve"> </w:t>
      </w:r>
      <w:r>
        <w:t xml:space="preserve">Saudi</w:t>
      </w:r>
      <w:r>
        <w:t xml:space="preserve"> </w:t>
      </w:r>
      <w:r>
        <w:t xml:space="preserve">Arabia</w:t>
      </w:r>
      <w:r>
        <w:t xml:space="preserve"> </w:t>
      </w:r>
      <w:r>
        <w:t xml:space="preserve">Jeddah</w:t>
      </w:r>
    </w:p>
    <w:bookmarkStart w:id="24" w:name="cover-letter"/>
    <w:p>
      <w:pPr>
        <w:pStyle w:val="Heading1"/>
      </w:pPr>
      <w:r>
        <w:t xml:space="preserve">Cover Letter</w:t>
      </w:r>
    </w:p>
    <w:p>
      <w:pPr>
        <w:pStyle w:val="FirstParagraph"/>
      </w:pPr>
      <w:r>
        <w:t xml:space="preserve">Dear [Hiring Manager's Name],</w:t>
      </w:r>
    </w:p>
    <w:p>
      <w:pPr>
        <w:pStyle w:val="BodyText"/>
      </w:pPr>
      <w:r>
        <w:t xml:space="preserve">I am writing to express my interest in the Plumber position at your esteemed organization, as advertised in [insert source or reference]. With a passion for plumbing, a wealth of hands-on experience, and a commitment to excellence, I am eager to contribute my skills and expertise to support the growing infrastructure needs of Saudi Arabia Jeddah. This Cover Letter serves as an introduction to my qualifications and an opportunity to explain why I believe I would be an invaluable asset to your team.</w:t>
      </w:r>
    </w:p>
    <w:p>
      <w:pPr>
        <w:pStyle w:val="BodyText"/>
      </w:pPr>
      <w:r>
        <w:t xml:space="preserve">As a certified Plumber with over [X years] of experience in residential, commercial, and industrial plumbing systems, I have developed a deep understanding of the technical and practical aspects of this trade. My journey began in [your hometown/country], where I honed my skills through rigorous training and real-world projects. Over the years, I have specialized in installing, maintaining, and repairing water supply systems, drainage networks, heating solutions, and sanitation equipment. My work has consistently been recognized for its precision, efficiency, and adherence to safety standards.</w:t>
      </w:r>
    </w:p>
    <w:p>
      <w:pPr>
        <w:pStyle w:val="BodyText"/>
      </w:pPr>
      <w:r>
        <w:t xml:space="preserve">What sets me apart as a Plumber is my dedication to continuous learning and adaptability. I have worked on diverse projects in various environments, from high-rise buildings to remote construction sites, ensuring that every task is completed with the same level of care and professionalism. In Saudi Arabia Jeddah, where the demand for reliable plumbing services is immense due to rapid urbanization and infrastructure development, I am confident that my expertise will align perfectly with your organization’s goals.</w:t>
      </w:r>
    </w:p>
    <w:bookmarkStart w:id="20" w:name="why-saudi-arabia-jeddah"/>
    <w:p>
      <w:pPr>
        <w:pStyle w:val="Heading2"/>
      </w:pPr>
      <w:r>
        <w:t xml:space="preserve">Why Saudi Arabia Jeddah?</w:t>
      </w:r>
    </w:p>
    <w:p>
      <w:pPr>
        <w:pStyle w:val="FirstParagraph"/>
      </w:pPr>
      <w:r>
        <w:t xml:space="preserve">Saudi Arabia Jeddah, a vibrant city on the Red Sea coast, is not only a cultural and economic hub but also a hotspot for construction and development projects. The city’s unique climate—characterized by high temperatures and limited rainfall—requires plumbing systems that are both durable and water-efficient. As a Plumber with experience in designing sustainable solutions, I am particularly drawn to the opportunity to contribute to Jeddah’s modernization while adhering to local regulations and environmental standards.</w:t>
      </w:r>
    </w:p>
    <w:p>
      <w:pPr>
        <w:pStyle w:val="BodyText"/>
      </w:pPr>
      <w:r>
        <w:t xml:space="preserve">Working in Saudi Arabia Jeddah would allow me to leverage my skills in a dynamic setting where infrastructure projects are expanding rapidly. From residential complexes to commercial centers and public facilities, the demand for skilled professionals like myself is growing. I am especially interested in collaborating with organizations that prioritize innovation and quality, ensuring that every plumbing solution meets the highest standards of safety and functionality.</w:t>
      </w:r>
    </w:p>
    <w:bookmarkEnd w:id="20"/>
    <w:bookmarkStart w:id="21" w:name="key-strengths-as-a-plumber"/>
    <w:p>
      <w:pPr>
        <w:pStyle w:val="Heading2"/>
      </w:pPr>
      <w:r>
        <w:t xml:space="preserve">Key Strengths as a Plumber</w:t>
      </w:r>
    </w:p>
    <w:p>
      <w:pPr>
        <w:pStyle w:val="FirstParagraph"/>
      </w:pPr>
      <w:r>
        <w:t xml:space="preserve">My strength lies in my ability to diagnose and resolve complex plumbing issues swiftly. Whether it’s fixing leaks, unclogging drains, or installing advanced water heating systems, I approach each task with meticulous attention to detail. My technical knowledge is complemented by strong problem-solving skills and a proactive attitude toward client satisfaction.</w:t>
      </w:r>
    </w:p>
    <w:p>
      <w:pPr>
        <w:pStyle w:val="BodyText"/>
      </w:pPr>
      <w:r>
        <w:t xml:space="preserve">I am also well-versed in the latest plumbing technologies and tools. From smart water meters to energy-efficient fixtures, I stay updated on industry trends to provide solutions that are both effective and future-ready. Additionally, my experience with local building codes in Saudi Arabia Jeddah ensures that all installations and repairs comply with regulatory requirements, minimizing risks and ensuring long-term reliability.</w:t>
      </w:r>
    </w:p>
    <w:p>
      <w:pPr>
        <w:pStyle w:val="BodyText"/>
      </w:pPr>
      <w:r>
        <w:t xml:space="preserve">Another aspect of my professional identity is my commitment to teamwork. Plumbing projects often require coordination with other trades such as electricians, architects, and construction workers. I thrive in collaborative environments, where clear communication and mutual respect are key to achieving project goals. My ability to work under pressure and meet deadlines has been a hallmark of my career.</w:t>
      </w:r>
    </w:p>
    <w:bookmarkEnd w:id="21"/>
    <w:bookmarkStart w:id="22" w:name="Xa8f8f905e1304a8002b1de83e23fa3e9bf76f07"/>
    <w:p>
      <w:pPr>
        <w:pStyle w:val="Heading2"/>
      </w:pPr>
      <w:r>
        <w:t xml:space="preserve">Adaptability to Saudi Arabia Jeddah’s Environment</w:t>
      </w:r>
    </w:p>
    <w:p>
      <w:pPr>
        <w:pStyle w:val="FirstParagraph"/>
      </w:pPr>
      <w:r>
        <w:t xml:space="preserve">Understanding the unique challenges of working in Saudi Arabia Jeddah is essential for any Plumber. The region’s extreme climate, with temperatures often exceeding 40°C (104°F), demands that plumbing systems be designed to withstand heat and humidity. I have experience in selecting materials and techniques that ensure longevity in such conditions, such as corrosion-resistant pipes and high-capacity drainage solutions.</w:t>
      </w:r>
    </w:p>
    <w:p>
      <w:pPr>
        <w:pStyle w:val="BodyText"/>
      </w:pPr>
      <w:r>
        <w:t xml:space="preserve">Moreover, Saudi Arabia’s Vision 2030 initiative emphasizes sustainable development, which aligns with my focus on water conservation. I am familiar with practices such as greywater recycling systems and low-flow fixtures that help reduce water consumption—a critical priority in arid regions like Jeddah. My ability to integrate these solutions into projects demonstrates my forward-thinking approach as a Plumber.</w:t>
      </w:r>
    </w:p>
    <w:p>
      <w:pPr>
        <w:pStyle w:val="BodyText"/>
      </w:pPr>
      <w:r>
        <w:t xml:space="preserve">Additionally, I respect the cultural and professional norms of the region. Saudi Arabia places a strong emphasis on hospitality, punctuality, and integrity in the workplace. I am committed to upholding these values by maintaining a respectful demeanor, delivering work on time, and ensuring that my services reflect the highest standards of professionalism.</w:t>
      </w:r>
    </w:p>
    <w:bookmarkEnd w:id="22"/>
    <w:bookmarkStart w:id="23" w:name="conclusion"/>
    <w:p>
      <w:pPr>
        <w:pStyle w:val="Heading2"/>
      </w:pPr>
      <w:r>
        <w:t xml:space="preserve">Conclusion</w:t>
      </w:r>
    </w:p>
    <w:p>
      <w:pPr>
        <w:pStyle w:val="FirstParagraph"/>
      </w:pPr>
      <w:r>
        <w:t xml:space="preserve">In conclusion, I am excited about the opportunity to join your team as a Plumber in Saudi Arabia Jeddah. My technical expertise, adaptability, and dedication to quality make me a strong candidate for this role. I am eager to contribute my skills to support the city’s infrastructure growth while delivering exceptional service that meets the needs of your clients.</w:t>
      </w:r>
    </w:p>
    <w:p>
      <w:pPr>
        <w:pStyle w:val="BodyText"/>
      </w:pPr>
      <w:r>
        <w:t xml:space="preserve">Thank you for considering my application. I would welcome the chance to discuss how my background and aspirations align with your organization’s mission. Please feel free to contact me at [your phone number] or [your email address] for further information or to schedule an interview.</w:t>
      </w:r>
    </w:p>
    <w:p>
      <w:pPr>
        <w:pStyle w:val="BodyText"/>
      </w:pPr>
      <w:r>
        <w:t xml:space="preserve">Sincerely,</w:t>
      </w:r>
    </w:p>
    <w:p>
      <w:pPr>
        <w:pStyle w:val="BodyText"/>
      </w:pPr>
      <w:r>
        <w:t xml:space="preserve">[Your Full Name]</w:t>
      </w:r>
    </w:p>
    <w:p>
      <w:pPr>
        <w:pStyle w:val="BodyText"/>
      </w:pP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lumber Position in Saudi Arabia Jeddah</dc:title>
  <dc:creator/>
  <dc:language>en</dc:language>
  <cp:keywords/>
  <dcterms:created xsi:type="dcterms:W3CDTF">2026-07-21T03:22:50Z</dcterms:created>
  <dcterms:modified xsi:type="dcterms:W3CDTF">2026-07-21T03:22:50Z</dcterms:modified>
</cp:coreProperties>
</file>

<file path=docProps/custom.xml><?xml version="1.0" encoding="utf-8"?>
<Properties xmlns="http://schemas.openxmlformats.org/officeDocument/2006/custom-properties" xmlns:vt="http://schemas.openxmlformats.org/officeDocument/2006/docPropsVTypes"/>
</file>